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873DA" w14:textId="21CF09D4" w:rsidR="0023528E" w:rsidRDefault="0023528E"/>
    <w:p w14:paraId="6977B76C" w14:textId="1EB8DDB6" w:rsidR="0023528E" w:rsidRDefault="0089664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A46016" wp14:editId="223C27CD">
                <wp:simplePos x="0" y="0"/>
                <wp:positionH relativeFrom="margin">
                  <wp:posOffset>2990850</wp:posOffset>
                </wp:positionH>
                <wp:positionV relativeFrom="paragraph">
                  <wp:posOffset>95250</wp:posOffset>
                </wp:positionV>
                <wp:extent cx="1457325" cy="285750"/>
                <wp:effectExtent l="0" t="0" r="28575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28575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solidFill>
                          <a:schemeClr val="accent1"/>
                        </a:solidFill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DDED13" w14:textId="6517FAC2" w:rsidR="00124118" w:rsidRPr="005802DF" w:rsidRDefault="005802DF" w:rsidP="005802DF">
                            <w:pPr>
                              <w:jc w:val="center"/>
                              <w:rPr>
                                <w:color w:val="E7E6E6" w:themeColor="background2"/>
                              </w:rPr>
                            </w:pPr>
                            <w:r w:rsidRPr="005802DF">
                              <w:rPr>
                                <w:color w:val="E7E6E6" w:themeColor="background2"/>
                              </w:rPr>
                              <w:t>Start of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A46016" id="Rectangle: Rounded Corners 1" o:spid="_x0000_s1026" style="position:absolute;margin-left:235.5pt;margin-top:7.5pt;width:114.7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" fillcolor="#4472c4 [3204]" strokecolor="#1f3763 [1604]" strokeweight="1.5pt">
                <v:stroke joinstyle="miter"/>
                <v:textbox>
                  <w:txbxContent>
                    <w:p w14:paraId="1DDDED13" w14:textId="6517FAC2" w:rsidR="00124118" w:rsidRPr="005802DF" w:rsidRDefault="005802DF" w:rsidP="005802DF">
                      <w:pPr>
                        <w:jc w:val="center"/>
                        <w:rPr>
                          <w:color w:val="E7E6E6" w:themeColor="background2"/>
                        </w:rPr>
                      </w:pPr>
                      <w:r w:rsidRPr="005802DF">
                        <w:rPr>
                          <w:color w:val="E7E6E6" w:themeColor="background2"/>
                        </w:rPr>
                        <w:t>Start of Program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5C561C86" w14:textId="1315CBE9" w:rsidR="00C6303C" w:rsidRDefault="00896649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BF3D2F1" wp14:editId="7AB00DBB">
                <wp:simplePos x="0" y="0"/>
                <wp:positionH relativeFrom="column">
                  <wp:posOffset>5114925</wp:posOffset>
                </wp:positionH>
                <wp:positionV relativeFrom="paragraph">
                  <wp:posOffset>971550</wp:posOffset>
                </wp:positionV>
                <wp:extent cx="1104900" cy="257175"/>
                <wp:effectExtent l="0" t="0" r="0" b="952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55441F" w14:textId="08B0D830" w:rsidR="00E007F7" w:rsidRDefault="00E007F7" w:rsidP="00E007F7">
                            <w:pPr>
                              <w:jc w:val="center"/>
                            </w:pPr>
                            <w:r>
                              <w:t>Predict direct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F3D2F1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7" type="#_x0000_t202" style="position:absolute;margin-left:402.75pt;margin-top:76.5pt;width:87pt;height:20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" fillcolor="white [3201]" stroked="f" strokeweight=".5pt">
                <v:textbox>
                  <w:txbxContent>
                    <w:p w14:paraId="7D55441F" w14:textId="08B0D830" w:rsidR="00E007F7" w:rsidRDefault="00E007F7" w:rsidP="00E007F7">
                      <w:pPr>
                        <w:jc w:val="center"/>
                      </w:pPr>
                      <w:r>
                        <w:t>Predict direct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3B76884" wp14:editId="300E8DCC">
                <wp:simplePos x="0" y="0"/>
                <wp:positionH relativeFrom="margin">
                  <wp:posOffset>5010149</wp:posOffset>
                </wp:positionH>
                <wp:positionV relativeFrom="paragraph">
                  <wp:posOffset>1257300</wp:posOffset>
                </wp:positionV>
                <wp:extent cx="85725" cy="4600575"/>
                <wp:effectExtent l="38100" t="0" r="1304925" b="85725"/>
                <wp:wrapNone/>
                <wp:docPr id="35" name="Connector: Elb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725" cy="4600575"/>
                        </a:xfrm>
                        <a:prstGeom prst="bentConnector3">
                          <a:avLst>
                            <a:gd name="adj1" fmla="val -149491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EA34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35" o:spid="_x0000_s1026" type="#_x0000_t34" style="position:absolute;margin-left:394.5pt;margin-top:99pt;width:6.75pt;height:362.25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" adj="-322901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D2C5B16" wp14:editId="1642960F">
                <wp:simplePos x="0" y="0"/>
                <wp:positionH relativeFrom="column">
                  <wp:posOffset>2790190</wp:posOffset>
                </wp:positionH>
                <wp:positionV relativeFrom="paragraph">
                  <wp:posOffset>8166735</wp:posOffset>
                </wp:positionV>
                <wp:extent cx="1695450" cy="390525"/>
                <wp:effectExtent l="0" t="0" r="19050" b="28575"/>
                <wp:wrapNone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5450" cy="390525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995E95" w14:textId="42D008BE" w:rsidR="00FA52E3" w:rsidRDefault="00FA52E3" w:rsidP="00FA52E3">
                            <w:pPr>
                              <w:jc w:val="center"/>
                            </w:pPr>
                            <w:r>
                              <w:t>End of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D2C5B16" id="Rectangle: Rounded Corners 29" o:spid="_x0000_s1028" style="position:absolute;margin-left:219.7pt;margin-top:643.05pt;width:133.5pt;height:30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" fillcolor="#4472c4 [3204]" strokecolor="#1f3763 [1604]" strokeweight="1pt">
                <v:stroke joinstyle="miter"/>
                <v:textbox>
                  <w:txbxContent>
                    <w:p w14:paraId="32995E95" w14:textId="42D008BE" w:rsidR="00FA52E3" w:rsidRDefault="00FA52E3" w:rsidP="00FA52E3">
                      <w:pPr>
                        <w:jc w:val="center"/>
                      </w:pPr>
                      <w:r>
                        <w:t>End of Program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D9563ED" wp14:editId="53FBB20C">
                <wp:simplePos x="0" y="0"/>
                <wp:positionH relativeFrom="rightMargin">
                  <wp:posOffset>-2472374</wp:posOffset>
                </wp:positionH>
                <wp:positionV relativeFrom="paragraph">
                  <wp:posOffset>7730174</wp:posOffset>
                </wp:positionV>
                <wp:extent cx="371475" cy="381000"/>
                <wp:effectExtent l="14288" t="4762" r="42862" b="42863"/>
                <wp:wrapNone/>
                <wp:docPr id="30" name="Arrow: Right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71475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54E71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0" o:spid="_x0000_s1026" type="#_x0000_t13" style="position:absolute;margin-left:-194.7pt;margin-top:608.7pt;width:29.25pt;height:30pt;rotation:90;z-index:251700224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" adj="10800" fillcolor="#4472c4 [3204]" strokecolor="#1f3763 [1604]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5FBEB3A" wp14:editId="3159D8FF">
                <wp:simplePos x="0" y="0"/>
                <wp:positionH relativeFrom="column">
                  <wp:posOffset>2695574</wp:posOffset>
                </wp:positionH>
                <wp:positionV relativeFrom="paragraph">
                  <wp:posOffset>7239001</wp:posOffset>
                </wp:positionV>
                <wp:extent cx="1933575" cy="476250"/>
                <wp:effectExtent l="0" t="0" r="28575" b="1905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762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C6E139" w14:textId="6BEF3FB4" w:rsidR="00A476FB" w:rsidRDefault="00A476FB" w:rsidP="00A476FB">
                            <w:pPr>
                              <w:jc w:val="center"/>
                            </w:pPr>
                            <w:r>
                              <w:t xml:space="preserve">Redirection to results page to display </w:t>
                            </w:r>
                            <w:proofErr w:type="gramStart"/>
                            <w:r>
                              <w:t>final resul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FBEB3A" id="Rectangle: Rounded Corners 11" o:spid="_x0000_s1029" style="position:absolute;margin-left:212.25pt;margin-top:570pt;width:152.25pt;height:3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" fillcolor="#4472c4 [3204]" strokecolor="#1f3763 [1604]" strokeweight="1pt">
                <v:stroke joinstyle="miter"/>
                <v:textbox>
                  <w:txbxContent>
                    <w:p w14:paraId="7AC6E139" w14:textId="6BEF3FB4" w:rsidR="00A476FB" w:rsidRDefault="00A476FB" w:rsidP="00A476FB">
                      <w:pPr>
                        <w:jc w:val="center"/>
                      </w:pPr>
                      <w:r>
                        <w:t xml:space="preserve">Redirection to results page to display </w:t>
                      </w:r>
                      <w:proofErr w:type="gramStart"/>
                      <w:r>
                        <w:t>final result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3B0B8F6" wp14:editId="5E073E92">
                <wp:simplePos x="0" y="0"/>
                <wp:positionH relativeFrom="column">
                  <wp:posOffset>3377406</wp:posOffset>
                </wp:positionH>
                <wp:positionV relativeFrom="paragraph">
                  <wp:posOffset>5104289</wp:posOffset>
                </wp:positionV>
                <wp:extent cx="573722" cy="381000"/>
                <wp:effectExtent l="0" t="0" r="37147" b="37148"/>
                <wp:wrapNone/>
                <wp:docPr id="27" name="Arrow: Right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73722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E8AB70" id="Arrow: Right 27" o:spid="_x0000_s1026" type="#_x0000_t13" style="position:absolute;margin-left:265.95pt;margin-top:401.9pt;width:45.15pt;height:30pt;rotation:90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" adj="14428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E8AEFDD" wp14:editId="2828D5D7">
                <wp:simplePos x="0" y="0"/>
                <wp:positionH relativeFrom="column">
                  <wp:posOffset>3452812</wp:posOffset>
                </wp:positionH>
                <wp:positionV relativeFrom="paragraph">
                  <wp:posOffset>5957887</wp:posOffset>
                </wp:positionV>
                <wp:extent cx="409575" cy="381000"/>
                <wp:effectExtent l="14288" t="4762" r="42862" b="42863"/>
                <wp:wrapNone/>
                <wp:docPr id="28" name="Arrow: Right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09575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2FE1FD" id="Arrow: Right 28" o:spid="_x0000_s1026" type="#_x0000_t13" style="position:absolute;margin-left:271.85pt;margin-top:469.1pt;width:32.25pt;height:30pt;rotation:90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" adj="11553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F772157" wp14:editId="39193C87">
                <wp:simplePos x="0" y="0"/>
                <wp:positionH relativeFrom="column">
                  <wp:posOffset>3455669</wp:posOffset>
                </wp:positionH>
                <wp:positionV relativeFrom="paragraph">
                  <wp:posOffset>6794184</wp:posOffset>
                </wp:positionV>
                <wp:extent cx="417801" cy="381000"/>
                <wp:effectExtent l="18098" t="952" r="39052" b="39053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17801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A1E216" id="Arrow: Right 18" o:spid="_x0000_s1026" type="#_x0000_t13" style="position:absolute;margin-left:272.1pt;margin-top:535pt;width:32.9pt;height:30pt;rotation:90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" adj="11751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204F60" wp14:editId="03759461">
                <wp:simplePos x="0" y="0"/>
                <wp:positionH relativeFrom="column">
                  <wp:posOffset>2371090</wp:posOffset>
                </wp:positionH>
                <wp:positionV relativeFrom="paragraph">
                  <wp:posOffset>6372860</wp:posOffset>
                </wp:positionV>
                <wp:extent cx="2562225" cy="371475"/>
                <wp:effectExtent l="0" t="0" r="28575" b="2857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225" cy="3714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846504" w14:textId="3DE0B743" w:rsidR="00A476FB" w:rsidRDefault="00A476FB" w:rsidP="00A476FB">
                            <w:pPr>
                              <w:jc w:val="center"/>
                            </w:pPr>
                            <w:r>
                              <w:t>Predict output based on User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204F60" id="Rectangle: Rounded Corners 10" o:spid="_x0000_s1030" style="position:absolute;margin-left:186.7pt;margin-top:501.8pt;width:201.75pt;height:29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" fillcolor="#4472c4 [3204]" strokecolor="#1f3763 [1604]" strokeweight="1pt">
                <v:stroke joinstyle="miter"/>
                <v:textbox>
                  <w:txbxContent>
                    <w:p w14:paraId="26846504" w14:textId="3DE0B743" w:rsidR="00A476FB" w:rsidRDefault="00A476FB" w:rsidP="00A476FB">
                      <w:pPr>
                        <w:jc w:val="center"/>
                      </w:pPr>
                      <w:r>
                        <w:t>Predict output based on User inpu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57DA3A" wp14:editId="2736143D">
                <wp:simplePos x="0" y="0"/>
                <wp:positionH relativeFrom="column">
                  <wp:posOffset>2314575</wp:posOffset>
                </wp:positionH>
                <wp:positionV relativeFrom="paragraph">
                  <wp:posOffset>5572125</wp:posOffset>
                </wp:positionV>
                <wp:extent cx="2686050" cy="352425"/>
                <wp:effectExtent l="0" t="0" r="19050" b="2857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3524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3EF252" w14:textId="7EF29258" w:rsidR="00962220" w:rsidRDefault="00962220" w:rsidP="00962220">
                            <w:pPr>
                              <w:jc w:val="center"/>
                            </w:pPr>
                            <w:r>
                              <w:t>Redirection to Test Page</w:t>
                            </w:r>
                            <w:r w:rsidR="00A476FB">
                              <w:t>(predict.htm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57DA3A" id="Rectangle: Rounded Corners 9" o:spid="_x0000_s1031" style="position:absolute;margin-left:182.25pt;margin-top:438.75pt;width:211.5pt;height:27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0B3EF252" w14:textId="7EF29258" w:rsidR="00962220" w:rsidRDefault="00962220" w:rsidP="00962220">
                      <w:pPr>
                        <w:jc w:val="center"/>
                      </w:pPr>
                      <w:r>
                        <w:t>Redirection to Test Page</w:t>
                      </w:r>
                      <w:r w:rsidR="00A476FB">
                        <w:t>(predict.html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029C09" wp14:editId="30A30415">
                <wp:simplePos x="0" y="0"/>
                <wp:positionH relativeFrom="column">
                  <wp:posOffset>2338070</wp:posOffset>
                </wp:positionH>
                <wp:positionV relativeFrom="paragraph">
                  <wp:posOffset>4581525</wp:posOffset>
                </wp:positionV>
                <wp:extent cx="2695575" cy="438150"/>
                <wp:effectExtent l="0" t="0" r="28575" b="1905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4381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A3B73D" w14:textId="28FD27A7" w:rsidR="00962220" w:rsidRDefault="00962220" w:rsidP="00962220">
                            <w:pPr>
                              <w:jc w:val="center"/>
                            </w:pPr>
                            <w:r>
                              <w:t>Training model on data retrieved from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029C09" id="Rectangle: Rounded Corners 6" o:spid="_x0000_s1032" style="position:absolute;margin-left:184.1pt;margin-top:360.75pt;width:212.25pt;height:3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" fillcolor="#4472c4 [3204]" strokecolor="#1f3763 [1604]" strokeweight="1pt">
                <v:stroke joinstyle="miter"/>
                <v:textbox>
                  <w:txbxContent>
                    <w:p w14:paraId="14A3B73D" w14:textId="28FD27A7" w:rsidR="00962220" w:rsidRDefault="00962220" w:rsidP="00962220">
                      <w:pPr>
                        <w:jc w:val="center"/>
                      </w:pPr>
                      <w:r>
                        <w:t>Training model on data retrieved from fil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E09A48E" wp14:editId="46C16588">
                <wp:simplePos x="0" y="0"/>
                <wp:positionH relativeFrom="column">
                  <wp:posOffset>3442335</wp:posOffset>
                </wp:positionH>
                <wp:positionV relativeFrom="paragraph">
                  <wp:posOffset>4129405</wp:posOffset>
                </wp:positionV>
                <wp:extent cx="438153" cy="381000"/>
                <wp:effectExtent l="9525" t="9525" r="47625" b="47625"/>
                <wp:wrapNone/>
                <wp:docPr id="23" name="Arrow: Righ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38153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A1569F" id="Arrow: Right 23" o:spid="_x0000_s1026" type="#_x0000_t13" style="position:absolute;margin-left:271.05pt;margin-top:325.15pt;width:34.5pt;height:30pt;rotation:90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" adj="12209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1A997" wp14:editId="7AF94731">
                <wp:simplePos x="0" y="0"/>
                <wp:positionH relativeFrom="column">
                  <wp:posOffset>2471420</wp:posOffset>
                </wp:positionH>
                <wp:positionV relativeFrom="paragraph">
                  <wp:posOffset>3192780</wp:posOffset>
                </wp:positionV>
                <wp:extent cx="2447925" cy="904875"/>
                <wp:effectExtent l="0" t="0" r="28575" b="2857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9048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FF36BA" w14:textId="77777777" w:rsidR="004801D1" w:rsidRDefault="004801D1" w:rsidP="00FA52E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File Validation</w:t>
                            </w:r>
                          </w:p>
                          <w:p w14:paraId="13E3364B" w14:textId="77777777" w:rsidR="004801D1" w:rsidRDefault="004801D1" w:rsidP="00FA52E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File Preprocessing</w:t>
                            </w:r>
                          </w:p>
                          <w:p w14:paraId="0EA6A1FC" w14:textId="5AE6F00D" w:rsidR="004801D1" w:rsidRDefault="004801D1" w:rsidP="00FA52E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SQLite DB Insertion</w:t>
                            </w:r>
                          </w:p>
                          <w:p w14:paraId="29A0F6A6" w14:textId="4CA54033" w:rsidR="004801D1" w:rsidRDefault="004801D1" w:rsidP="00FA52E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File Retrieval from Database</w:t>
                            </w:r>
                          </w:p>
                          <w:p w14:paraId="14672984" w14:textId="34177563" w:rsidR="004801D1" w:rsidRDefault="004801D1" w:rsidP="00FA52E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E1A997" id="Rectangle: Rounded Corners 5" o:spid="_x0000_s1033" style="position:absolute;margin-left:194.6pt;margin-top:251.4pt;width:192.75pt;height:7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" fillcolor="#4472c4 [3204]" strokecolor="#1f3763 [1604]" strokeweight="1pt">
                <v:stroke joinstyle="miter"/>
                <v:textbox>
                  <w:txbxContent>
                    <w:p w14:paraId="02FF36BA" w14:textId="77777777" w:rsidR="004801D1" w:rsidRDefault="004801D1" w:rsidP="00FA52E3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File Validation</w:t>
                      </w:r>
                    </w:p>
                    <w:p w14:paraId="13E3364B" w14:textId="77777777" w:rsidR="004801D1" w:rsidRDefault="004801D1" w:rsidP="00FA52E3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File Preprocessing</w:t>
                      </w:r>
                    </w:p>
                    <w:p w14:paraId="0EA6A1FC" w14:textId="5AE6F00D" w:rsidR="004801D1" w:rsidRDefault="004801D1" w:rsidP="00FA52E3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SQLite DB</w:t>
                      </w:r>
                      <w:r>
                        <w:t xml:space="preserve"> Insertion</w:t>
                      </w:r>
                    </w:p>
                    <w:p w14:paraId="29A0F6A6" w14:textId="4CA54033" w:rsidR="004801D1" w:rsidRDefault="004801D1" w:rsidP="00FA52E3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File Retrieval from Database</w:t>
                      </w:r>
                    </w:p>
                    <w:p w14:paraId="14672984" w14:textId="34177563" w:rsidR="004801D1" w:rsidRDefault="004801D1" w:rsidP="00FA52E3"/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B7F3257" wp14:editId="0912847A">
                <wp:simplePos x="0" y="0"/>
                <wp:positionH relativeFrom="column">
                  <wp:posOffset>3513772</wp:posOffset>
                </wp:positionH>
                <wp:positionV relativeFrom="paragraph">
                  <wp:posOffset>1934527</wp:posOffset>
                </wp:positionV>
                <wp:extent cx="398145" cy="381000"/>
                <wp:effectExtent l="27623" t="0" r="29527" b="29528"/>
                <wp:wrapNone/>
                <wp:docPr id="24" name="Arrow: Righ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98145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0AD966" id="Arrow: Right 24" o:spid="_x0000_s1026" type="#_x0000_t13" style="position:absolute;margin-left:276.65pt;margin-top:152.3pt;width:31.35pt;height:30pt;rotation:90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" adj="11265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2C75698" wp14:editId="73D0FC60">
                <wp:simplePos x="0" y="0"/>
                <wp:positionH relativeFrom="column">
                  <wp:posOffset>3564255</wp:posOffset>
                </wp:positionH>
                <wp:positionV relativeFrom="paragraph">
                  <wp:posOffset>2792730</wp:posOffset>
                </wp:positionV>
                <wp:extent cx="266700" cy="381000"/>
                <wp:effectExtent l="38100" t="0" r="0" b="38100"/>
                <wp:wrapNone/>
                <wp:docPr id="26" name="Arrow: Righ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6700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13A654" id="Arrow: Right 26" o:spid="_x0000_s1026" type="#_x0000_t13" style="position:absolute;margin-left:280.65pt;margin-top:219.9pt;width:21pt;height:30pt;rotation:90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" adj="108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41870B" wp14:editId="2D690F67">
                <wp:simplePos x="0" y="0"/>
                <wp:positionH relativeFrom="column">
                  <wp:posOffset>2819400</wp:posOffset>
                </wp:positionH>
                <wp:positionV relativeFrom="paragraph">
                  <wp:posOffset>2333625</wp:posOffset>
                </wp:positionV>
                <wp:extent cx="1800225" cy="504825"/>
                <wp:effectExtent l="0" t="0" r="28575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048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0E6917" w14:textId="7582EC5C" w:rsidR="00962220" w:rsidRDefault="00962220" w:rsidP="00962220">
                            <w:pPr>
                              <w:jc w:val="center"/>
                            </w:pPr>
                            <w:r>
                              <w:t>Redirection to Train Page(train.html)</w:t>
                            </w:r>
                          </w:p>
                          <w:p w14:paraId="3B9D0217" w14:textId="77777777" w:rsidR="00962220" w:rsidRDefault="00962220" w:rsidP="009622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41870B" id="Rectangle: Rounded Corners 8" o:spid="_x0000_s1034" style="position:absolute;margin-left:222pt;margin-top:183.75pt;width:141.75pt;height:39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110E6917" w14:textId="7582EC5C" w:rsidR="00962220" w:rsidRDefault="00962220" w:rsidP="00962220">
                      <w:pPr>
                        <w:jc w:val="center"/>
                      </w:pPr>
                      <w:r>
                        <w:t>Redirection to Train Page</w:t>
                      </w:r>
                      <w:r>
                        <w:t>(train.html)</w:t>
                      </w:r>
                    </w:p>
                    <w:p w14:paraId="3B9D0217" w14:textId="77777777" w:rsidR="00962220" w:rsidRDefault="00962220" w:rsidP="00962220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ED4E68" wp14:editId="7D5F1641">
                <wp:simplePos x="0" y="0"/>
                <wp:positionH relativeFrom="column">
                  <wp:posOffset>2457450</wp:posOffset>
                </wp:positionH>
                <wp:positionV relativeFrom="paragraph">
                  <wp:posOffset>561975</wp:posOffset>
                </wp:positionV>
                <wp:extent cx="2514600" cy="1343025"/>
                <wp:effectExtent l="19050" t="19050" r="38100" b="47625"/>
                <wp:wrapNone/>
                <wp:docPr id="3" name="Diamon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343025"/>
                        </a:xfrm>
                        <a:prstGeom prst="diamond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F78496" w14:textId="1007FE18" w:rsidR="005802DF" w:rsidRDefault="005802DF" w:rsidP="005802DF">
                            <w:pPr>
                              <w:jc w:val="center"/>
                            </w:pPr>
                            <w:r>
                              <w:t xml:space="preserve">Train model from scratch or </w:t>
                            </w:r>
                            <w:proofErr w:type="gramStart"/>
                            <w:r>
                              <w:t>Predict</w:t>
                            </w:r>
                            <w:proofErr w:type="gramEnd"/>
                            <w:r>
                              <w:t xml:space="preserve"> direct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ED4E68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3" o:spid="_x0000_s1035" type="#_x0000_t4" style="position:absolute;margin-left:193.5pt;margin-top:44.25pt;width:198pt;height:10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" fillcolor="#4472c4 [3204]" strokecolor="#1f3763 [1604]" strokeweight="1pt">
                <v:textbox>
                  <w:txbxContent>
                    <w:p w14:paraId="77F78496" w14:textId="1007FE18" w:rsidR="005802DF" w:rsidRDefault="005802DF" w:rsidP="005802DF">
                      <w:pPr>
                        <w:jc w:val="center"/>
                      </w:pPr>
                      <w:r>
                        <w:t xml:space="preserve">Train model from scratch or </w:t>
                      </w:r>
                      <w:proofErr w:type="gramStart"/>
                      <w:r>
                        <w:t>Predict</w:t>
                      </w:r>
                      <w:proofErr w:type="gramEnd"/>
                      <w:r>
                        <w:t xml:space="preserve"> direct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C387E3E" wp14:editId="468A8EFB">
                <wp:simplePos x="0" y="0"/>
                <wp:positionH relativeFrom="column">
                  <wp:posOffset>3528061</wp:posOffset>
                </wp:positionH>
                <wp:positionV relativeFrom="paragraph">
                  <wp:posOffset>123825</wp:posOffset>
                </wp:positionV>
                <wp:extent cx="400050" cy="381000"/>
                <wp:effectExtent l="9525" t="9525" r="47625" b="47625"/>
                <wp:wrapNone/>
                <wp:docPr id="25" name="Arrow: Righ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00050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0A21DC" id="Arrow: Right 25" o:spid="_x0000_s1026" type="#_x0000_t13" style="position:absolute;margin-left:277.8pt;margin-top:9.75pt;width:31.5pt;height:30pt;rotation:90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" adj="11314" fillcolor="#4472c4 [3204]" strokecolor="#1f3763 [1604]" strokeweight="1pt"/>
            </w:pict>
          </mc:Fallback>
        </mc:AlternateContent>
      </w:r>
    </w:p>
    <w:sectPr w:rsidR="00C630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CE1E8" w14:textId="77777777" w:rsidR="009A792E" w:rsidRDefault="009A792E" w:rsidP="00124118">
      <w:pPr>
        <w:spacing w:after="0" w:line="240" w:lineRule="auto"/>
      </w:pPr>
      <w:r>
        <w:separator/>
      </w:r>
    </w:p>
  </w:endnote>
  <w:endnote w:type="continuationSeparator" w:id="0">
    <w:p w14:paraId="76CB4BC4" w14:textId="77777777" w:rsidR="009A792E" w:rsidRDefault="009A792E" w:rsidP="00124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3255A" w14:textId="77777777" w:rsidR="009A792E" w:rsidRDefault="009A792E" w:rsidP="00124118">
      <w:pPr>
        <w:spacing w:after="0" w:line="240" w:lineRule="auto"/>
      </w:pPr>
      <w:r>
        <w:separator/>
      </w:r>
    </w:p>
  </w:footnote>
  <w:footnote w:type="continuationSeparator" w:id="0">
    <w:p w14:paraId="4BEBD1F7" w14:textId="77777777" w:rsidR="009A792E" w:rsidRDefault="009A792E" w:rsidP="001241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4769F"/>
    <w:multiLevelType w:val="hybridMultilevel"/>
    <w:tmpl w:val="115E9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6683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DUwNzK2MLYwNDRW0lEKTi0uzszPAykwqgUA/YKJNywAAAA="/>
  </w:docVars>
  <w:rsids>
    <w:rsidRoot w:val="00124118"/>
    <w:rsid w:val="000668C2"/>
    <w:rsid w:val="00124118"/>
    <w:rsid w:val="001C0609"/>
    <w:rsid w:val="0023528E"/>
    <w:rsid w:val="003477A3"/>
    <w:rsid w:val="004801D1"/>
    <w:rsid w:val="005802DF"/>
    <w:rsid w:val="00896649"/>
    <w:rsid w:val="00962220"/>
    <w:rsid w:val="009A792E"/>
    <w:rsid w:val="00A476FB"/>
    <w:rsid w:val="00A839BF"/>
    <w:rsid w:val="00C6303C"/>
    <w:rsid w:val="00D80732"/>
    <w:rsid w:val="00E007F7"/>
    <w:rsid w:val="00E363D1"/>
    <w:rsid w:val="00FA5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D7CA6"/>
  <w15:chartTrackingRefBased/>
  <w15:docId w15:val="{E26E7CB9-206B-424F-80C8-01ABF0B42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118"/>
  </w:style>
  <w:style w:type="paragraph" w:styleId="Footer">
    <w:name w:val="footer"/>
    <w:basedOn w:val="Normal"/>
    <w:link w:val="FooterChar"/>
    <w:uiPriority w:val="99"/>
    <w:unhideWhenUsed/>
    <w:rsid w:val="00124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118"/>
  </w:style>
  <w:style w:type="paragraph" w:styleId="ListParagraph">
    <w:name w:val="List Paragraph"/>
    <w:basedOn w:val="Normal"/>
    <w:uiPriority w:val="34"/>
    <w:qFormat/>
    <w:rsid w:val="004801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KUMARAN.KANNAN@baruchmail.cuny.edu</dc:creator>
  <cp:keywords/>
  <dc:description/>
  <cp:lastModifiedBy>BALAKUMARAN.KANNAN@baruchmail.cuny.edu</cp:lastModifiedBy>
  <cp:revision>2</cp:revision>
  <dcterms:created xsi:type="dcterms:W3CDTF">2022-07-29T19:04:00Z</dcterms:created>
  <dcterms:modified xsi:type="dcterms:W3CDTF">2022-07-30T21:02:00Z</dcterms:modified>
</cp:coreProperties>
</file>